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2DA1" w:rsidRDefault="009C2DA1" w:rsidP="00CE37D4"/>
    <w:p w:rsidR="00713588" w:rsidRPr="00713588" w:rsidRDefault="00713588" w:rsidP="00713588">
      <w:pPr>
        <w:spacing w:after="0" w:line="240" w:lineRule="auto"/>
      </w:pPr>
      <w:r w:rsidRPr="00713588">
        <w:t>Name ____________________</w:t>
      </w:r>
      <w:r w:rsidR="008B4154">
        <w:t xml:space="preserve">_                   Local </w:t>
      </w:r>
      <w:r w:rsidRPr="00713588">
        <w:t>S</w:t>
      </w:r>
      <w:r>
        <w:t xml:space="preserve">chool </w:t>
      </w:r>
      <w:r w:rsidRPr="00713588">
        <w:t>G</w:t>
      </w:r>
      <w:r>
        <w:t xml:space="preserve">overnance </w:t>
      </w:r>
      <w:r w:rsidRPr="00713588">
        <w:t>T</w:t>
      </w:r>
      <w:r>
        <w:t>eam</w:t>
      </w:r>
      <w:r w:rsidR="008B4154">
        <w:t xml:space="preserve"> </w:t>
      </w:r>
      <w:r>
        <w:t>(</w:t>
      </w:r>
      <w:r w:rsidR="008B4154">
        <w:t>L</w:t>
      </w:r>
      <w:r>
        <w:t xml:space="preserve">SGT) </w:t>
      </w:r>
      <w:r w:rsidRPr="00713588">
        <w:t xml:space="preserve">___________________   </w:t>
      </w:r>
    </w:p>
    <w:p w:rsidR="00713588" w:rsidRPr="00713588" w:rsidRDefault="00713588" w:rsidP="00713588">
      <w:pPr>
        <w:spacing w:after="0" w:line="240" w:lineRule="auto"/>
      </w:pPr>
    </w:p>
    <w:p w:rsidR="00492F4C" w:rsidRPr="00492F4C" w:rsidRDefault="00492F4C" w:rsidP="00492F4C">
      <w:pPr>
        <w:spacing w:after="0" w:line="240" w:lineRule="auto"/>
        <w:jc w:val="center"/>
        <w:rPr>
          <w:b/>
        </w:rPr>
      </w:pPr>
      <w:r w:rsidRPr="00492F4C">
        <w:rPr>
          <w:b/>
          <w:sz w:val="28"/>
          <w:szCs w:val="28"/>
        </w:rPr>
        <w:t>“P</w:t>
      </w:r>
      <w:r w:rsidR="001E416D">
        <w:rPr>
          <w:b/>
          <w:sz w:val="28"/>
          <w:szCs w:val="28"/>
        </w:rPr>
        <w:t>ulse Check” on School Improvement</w:t>
      </w:r>
    </w:p>
    <w:p w:rsidR="00492F4C" w:rsidRPr="00492F4C" w:rsidRDefault="00492F4C" w:rsidP="00492F4C">
      <w:pPr>
        <w:spacing w:after="0" w:line="240" w:lineRule="auto"/>
      </w:pPr>
      <w:r w:rsidRPr="00492F4C">
        <w:rPr>
          <w:b/>
        </w:rPr>
        <w:t xml:space="preserve">Directions: </w:t>
      </w:r>
      <w:r w:rsidRPr="00492F4C">
        <w:t>Select the best answer by choosing a, b, c, or d.</w:t>
      </w:r>
    </w:p>
    <w:p w:rsidR="00492F4C" w:rsidRPr="00492F4C" w:rsidRDefault="00492F4C" w:rsidP="00492F4C">
      <w:pPr>
        <w:spacing w:after="0" w:line="240" w:lineRule="auto"/>
      </w:pPr>
    </w:p>
    <w:p w:rsidR="00995FCD" w:rsidRDefault="00995FCD" w:rsidP="00995FCD">
      <w:pPr>
        <w:spacing w:line="254" w:lineRule="auto"/>
      </w:pPr>
    </w:p>
    <w:p w:rsidR="00CF0083" w:rsidRDefault="00CF0083" w:rsidP="001E416D">
      <w:pPr>
        <w:pStyle w:val="ListParagraph"/>
        <w:numPr>
          <w:ilvl w:val="0"/>
          <w:numId w:val="3"/>
        </w:numPr>
        <w:spacing w:after="0" w:line="240" w:lineRule="auto"/>
      </w:pPr>
      <w:r>
        <w:t>School Improvement typically is overseen by the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Assistant Superintendent for Finance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Assistant Superintendent for Human Resources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Assistant Superintendent for Business Operations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Assistant Superintendent for Instructional Services</w:t>
      </w:r>
      <w:r w:rsidR="00995FCD">
        <w:t xml:space="preserve"> </w:t>
      </w:r>
    </w:p>
    <w:p w:rsidR="00492F4C" w:rsidRDefault="00375FC9" w:rsidP="001E416D">
      <w:pPr>
        <w:pStyle w:val="ListParagraph"/>
        <w:numPr>
          <w:ilvl w:val="0"/>
          <w:numId w:val="3"/>
        </w:numPr>
        <w:spacing w:after="0" w:line="240" w:lineRule="auto"/>
      </w:pPr>
      <w:r>
        <w:t>The innovations and priorities of LSGTs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Must complement and support School Improvement Plans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Do not necessarily have to align with School Improvement Plans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Never align with School Improvement Plans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Must compete with School Improvement Plans</w:t>
      </w:r>
    </w:p>
    <w:p w:rsidR="00CF0083" w:rsidRDefault="00CF0083" w:rsidP="00CF0083">
      <w:pPr>
        <w:pStyle w:val="ListParagraph"/>
        <w:numPr>
          <w:ilvl w:val="0"/>
          <w:numId w:val="3"/>
        </w:numPr>
        <w:spacing w:after="0" w:line="240" w:lineRule="auto"/>
      </w:pPr>
      <w:r>
        <w:t>The school district engages in long-term planning with a plan of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5 to 10 years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3 to 5 years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1 to 5 years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2 to 7 years</w:t>
      </w:r>
    </w:p>
    <w:p w:rsidR="00375FC9" w:rsidRDefault="00375FC9" w:rsidP="00375FC9">
      <w:pPr>
        <w:pStyle w:val="ListParagraph"/>
        <w:numPr>
          <w:ilvl w:val="0"/>
          <w:numId w:val="3"/>
        </w:numPr>
        <w:spacing w:after="0" w:line="240" w:lineRule="auto"/>
      </w:pPr>
      <w:r>
        <w:t>The district strategic plan’s goals and objectives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Can only be measured anecdotally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Can be measured anecdotally or with data</w:t>
      </w:r>
    </w:p>
    <w:p w:rsidR="00375FC9" w:rsidRDefault="00963152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Must</w:t>
      </w:r>
      <w:r w:rsidR="00375FC9">
        <w:t xml:space="preserve"> be measured with data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Can only be measured by teacher reviews</w:t>
      </w:r>
    </w:p>
    <w:p w:rsidR="00375FC9" w:rsidRDefault="00375FC9" w:rsidP="00375FC9">
      <w:pPr>
        <w:pStyle w:val="ListParagraph"/>
        <w:numPr>
          <w:ilvl w:val="0"/>
          <w:numId w:val="3"/>
        </w:numPr>
        <w:spacing w:after="0" w:line="240" w:lineRule="auto"/>
      </w:pPr>
      <w:r>
        <w:t>School improvement planning data can include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Demographic data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Student achievement data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Process data</w:t>
      </w:r>
    </w:p>
    <w:p w:rsidR="00375FC9" w:rsidRDefault="00375FC9" w:rsidP="00375FC9">
      <w:pPr>
        <w:pStyle w:val="ListParagraph"/>
        <w:numPr>
          <w:ilvl w:val="1"/>
          <w:numId w:val="3"/>
        </w:numPr>
        <w:spacing w:after="0" w:line="240" w:lineRule="auto"/>
      </w:pPr>
      <w:r>
        <w:t>All of the above</w:t>
      </w:r>
    </w:p>
    <w:p w:rsidR="00CF0083" w:rsidRDefault="00375FC9" w:rsidP="00CF0083">
      <w:pPr>
        <w:pStyle w:val="ListParagraph"/>
        <w:numPr>
          <w:ilvl w:val="0"/>
          <w:numId w:val="3"/>
        </w:numPr>
        <w:spacing w:after="0" w:line="240" w:lineRule="auto"/>
      </w:pPr>
      <w:r>
        <w:t>For a typical School Improvem</w:t>
      </w:r>
      <w:r w:rsidR="00CF0083">
        <w:t>ent Plan timeline, the LSGTs should provide feedback in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June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September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January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May</w:t>
      </w:r>
    </w:p>
    <w:p w:rsidR="00CF0083" w:rsidRDefault="00CF0083" w:rsidP="00CF0083">
      <w:pPr>
        <w:pStyle w:val="ListParagraph"/>
        <w:numPr>
          <w:ilvl w:val="0"/>
          <w:numId w:val="3"/>
        </w:numPr>
        <w:spacing w:after="0" w:line="240" w:lineRule="auto"/>
      </w:pPr>
      <w:r>
        <w:t>The district leadership develops and implements the District Strategic Plan, this an example of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Management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Governance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Both A and B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Neither A nor B</w:t>
      </w:r>
    </w:p>
    <w:p w:rsidR="00C50DF1" w:rsidRDefault="00C50DF1">
      <w:r>
        <w:br w:type="page"/>
      </w:r>
    </w:p>
    <w:p w:rsidR="00C50DF1" w:rsidRDefault="00C50DF1" w:rsidP="00C50DF1">
      <w:pPr>
        <w:spacing w:after="0" w:line="240" w:lineRule="auto"/>
      </w:pPr>
    </w:p>
    <w:p w:rsidR="00C50DF1" w:rsidRDefault="00963152" w:rsidP="00C50DF1">
      <w:pPr>
        <w:pStyle w:val="ListParagraph"/>
        <w:numPr>
          <w:ilvl w:val="0"/>
          <w:numId w:val="3"/>
        </w:numPr>
        <w:spacing w:after="0" w:line="240" w:lineRule="auto"/>
      </w:pPr>
      <w:r>
        <w:t>What is the first key step</w:t>
      </w:r>
      <w:r w:rsidR="00C50DF1">
        <w:t xml:space="preserve"> in the typical timeline and process for School Improvement Planning?</w:t>
      </w:r>
    </w:p>
    <w:p w:rsidR="00C50DF1" w:rsidRDefault="008C20FB" w:rsidP="00C50DF1">
      <w:pPr>
        <w:pStyle w:val="ListParagraph"/>
        <w:numPr>
          <w:ilvl w:val="1"/>
          <w:numId w:val="3"/>
        </w:numPr>
        <w:spacing w:after="0" w:line="240" w:lineRule="auto"/>
      </w:pPr>
      <w:r>
        <w:t>Data a</w:t>
      </w:r>
      <w:bookmarkStart w:id="0" w:name="_GoBack"/>
      <w:bookmarkEnd w:id="0"/>
      <w:r w:rsidR="00C50DF1">
        <w:t>nalysis</w:t>
      </w:r>
    </w:p>
    <w:p w:rsidR="00C50DF1" w:rsidRDefault="00C50DF1" w:rsidP="00C50DF1">
      <w:pPr>
        <w:pStyle w:val="ListParagraph"/>
        <w:numPr>
          <w:ilvl w:val="1"/>
          <w:numId w:val="3"/>
        </w:numPr>
        <w:spacing w:after="0" w:line="240" w:lineRule="auto"/>
      </w:pPr>
      <w:r>
        <w:t>LSGTs approve plans</w:t>
      </w:r>
    </w:p>
    <w:p w:rsidR="00C50DF1" w:rsidRDefault="00C50DF1" w:rsidP="00C50DF1">
      <w:pPr>
        <w:pStyle w:val="ListParagraph"/>
        <w:numPr>
          <w:ilvl w:val="1"/>
          <w:numId w:val="3"/>
        </w:numPr>
        <w:spacing w:after="0" w:line="240" w:lineRule="auto"/>
      </w:pPr>
      <w:r>
        <w:t>Draft School Improvement Plans</w:t>
      </w:r>
    </w:p>
    <w:p w:rsidR="00C50DF1" w:rsidRDefault="00C50DF1" w:rsidP="00C50DF1">
      <w:pPr>
        <w:pStyle w:val="ListParagraph"/>
        <w:numPr>
          <w:ilvl w:val="1"/>
          <w:numId w:val="3"/>
        </w:numPr>
        <w:spacing w:after="0" w:line="240" w:lineRule="auto"/>
      </w:pPr>
      <w:r>
        <w:t>Implementation</w:t>
      </w:r>
    </w:p>
    <w:p w:rsidR="00963152" w:rsidRDefault="00963152" w:rsidP="00963152">
      <w:pPr>
        <w:pStyle w:val="ListParagraph"/>
        <w:spacing w:after="0" w:line="240" w:lineRule="auto"/>
        <w:ind w:left="1440"/>
      </w:pPr>
    </w:p>
    <w:p w:rsidR="00CF0083" w:rsidRDefault="00CF0083" w:rsidP="00CF0083">
      <w:pPr>
        <w:spacing w:after="0" w:line="240" w:lineRule="auto"/>
      </w:pPr>
      <w:r>
        <w:rPr>
          <w:noProof/>
        </w:rPr>
        <w:drawing>
          <wp:inline distT="0" distB="0" distL="0" distR="0">
            <wp:extent cx="4847590" cy="3171825"/>
            <wp:effectExtent l="0" t="0" r="0" b="9525"/>
            <wp:docPr id="1" name="Picture 1" descr="C:\Users\pdgrant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dgrant\Desktop\Captur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59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152" w:rsidRDefault="00963152" w:rsidP="00963152">
      <w:pPr>
        <w:pStyle w:val="ListParagraph"/>
        <w:spacing w:after="0" w:line="240" w:lineRule="auto"/>
      </w:pPr>
    </w:p>
    <w:p w:rsidR="00CF0083" w:rsidRDefault="00963152" w:rsidP="00963152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Refer to the slide above. </w:t>
      </w:r>
      <w:r w:rsidR="00CF0083">
        <w:t>What is the missing step in this sample writing initiative?</w:t>
      </w:r>
    </w:p>
    <w:p w:rsidR="00CF0083" w:rsidRDefault="00CF0083" w:rsidP="00CF0083">
      <w:pPr>
        <w:pStyle w:val="ListParagraph"/>
        <w:numPr>
          <w:ilvl w:val="1"/>
          <w:numId w:val="3"/>
        </w:numPr>
        <w:spacing w:after="0" w:line="240" w:lineRule="auto"/>
      </w:pPr>
      <w:r>
        <w:t>Teachers are certified in teaching student writing</w:t>
      </w:r>
    </w:p>
    <w:p w:rsidR="00C50DF1" w:rsidRDefault="00C50DF1" w:rsidP="00C50DF1">
      <w:pPr>
        <w:pStyle w:val="ListParagraph"/>
        <w:numPr>
          <w:ilvl w:val="1"/>
          <w:numId w:val="3"/>
        </w:numPr>
        <w:spacing w:after="0" w:line="240" w:lineRule="auto"/>
      </w:pPr>
      <w:r>
        <w:t>Teachers collect student journals for grading</w:t>
      </w:r>
    </w:p>
    <w:p w:rsidR="00C50DF1" w:rsidRDefault="00C50DF1" w:rsidP="00C50DF1">
      <w:pPr>
        <w:pStyle w:val="ListParagraph"/>
        <w:numPr>
          <w:ilvl w:val="1"/>
          <w:numId w:val="3"/>
        </w:numPr>
        <w:spacing w:after="0" w:line="240" w:lineRule="auto"/>
      </w:pPr>
      <w:r>
        <w:t>Instruction begins</w:t>
      </w:r>
    </w:p>
    <w:p w:rsidR="00C50DF1" w:rsidRPr="00492F4C" w:rsidRDefault="00C50DF1" w:rsidP="00C50DF1">
      <w:pPr>
        <w:pStyle w:val="ListParagraph"/>
        <w:numPr>
          <w:ilvl w:val="1"/>
          <w:numId w:val="3"/>
        </w:numPr>
        <w:spacing w:after="0" w:line="240" w:lineRule="auto"/>
      </w:pPr>
      <w:r>
        <w:t>Summative and formative assessments are analyzed</w:t>
      </w:r>
    </w:p>
    <w:p w:rsidR="00492F4C" w:rsidRPr="00492F4C" w:rsidRDefault="00492F4C" w:rsidP="00492F4C">
      <w:pPr>
        <w:spacing w:after="0" w:line="240" w:lineRule="auto"/>
      </w:pPr>
    </w:p>
    <w:sectPr w:rsidR="00492F4C" w:rsidRPr="00492F4C" w:rsidSect="00F1658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7C47" w:rsidRDefault="00097C47" w:rsidP="00463F9A">
      <w:pPr>
        <w:spacing w:after="0" w:line="240" w:lineRule="auto"/>
      </w:pPr>
      <w:r>
        <w:separator/>
      </w:r>
    </w:p>
  </w:endnote>
  <w:endnote w:type="continuationSeparator" w:id="0">
    <w:p w:rsidR="00097C47" w:rsidRDefault="00097C47" w:rsidP="00463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37D4" w:rsidRDefault="00F1658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91FEEA" wp14:editId="56ED1918">
              <wp:simplePos x="0" y="0"/>
              <wp:positionH relativeFrom="margin">
                <wp:align>center</wp:align>
              </wp:positionH>
              <wp:positionV relativeFrom="paragraph">
                <wp:posOffset>-326038</wp:posOffset>
              </wp:positionV>
              <wp:extent cx="7303911" cy="0"/>
              <wp:effectExtent l="0" t="0" r="30480" b="190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03911" cy="0"/>
                      </a:xfrm>
                      <a:prstGeom prst="line">
                        <a:avLst/>
                      </a:prstGeom>
                      <a:ln w="3175">
                        <a:solidFill>
                          <a:srgbClr val="2E56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65303C" id="Straight Connector 16" o:spid="_x0000_s1026" style="position:absolute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25.65pt" to="575.1pt,-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" strokecolor="#2e5644" strokeweight=".25pt">
              <v:stroke joinstyle="miter"/>
              <w10:wrap anchorx="margin"/>
            </v:line>
          </w:pict>
        </mc:Fallback>
      </mc:AlternateContent>
    </w:r>
    <w:r w:rsidR="00CE37D4"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881380</wp:posOffset>
          </wp:positionH>
          <wp:positionV relativeFrom="paragraph">
            <wp:posOffset>-285044</wp:posOffset>
          </wp:positionV>
          <wp:extent cx="4180840" cy="714375"/>
          <wp:effectExtent l="0" t="0" r="0" b="9525"/>
          <wp:wrapTight wrapText="bothSides">
            <wp:wrapPolygon edited="0">
              <wp:start x="0" y="0"/>
              <wp:lineTo x="0" y="21312"/>
              <wp:lineTo x="21456" y="21312"/>
              <wp:lineTo x="21456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harter Foundation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08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7C47" w:rsidRDefault="00097C47" w:rsidP="00463F9A">
      <w:pPr>
        <w:spacing w:after="0" w:line="240" w:lineRule="auto"/>
      </w:pPr>
      <w:r>
        <w:separator/>
      </w:r>
    </w:p>
  </w:footnote>
  <w:footnote w:type="continuationSeparator" w:id="0">
    <w:p w:rsidR="00097C47" w:rsidRDefault="00097C47" w:rsidP="00463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F9A" w:rsidRPr="000E1B5E" w:rsidRDefault="00F1658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943985</wp:posOffset>
          </wp:positionH>
          <wp:positionV relativeFrom="paragraph">
            <wp:posOffset>-286962</wp:posOffset>
          </wp:positionV>
          <wp:extent cx="2722778" cy="627529"/>
          <wp:effectExtent l="0" t="0" r="1905" b="127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2778" cy="6275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488390</wp:posOffset>
              </wp:positionV>
              <wp:extent cx="7303911" cy="0"/>
              <wp:effectExtent l="0" t="0" r="3048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03911" cy="0"/>
                      </a:xfrm>
                      <a:prstGeom prst="line">
                        <a:avLst/>
                      </a:prstGeom>
                      <a:ln w="3175">
                        <a:solidFill>
                          <a:srgbClr val="2E56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BA584D9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38.45pt" to="575.1pt,3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" strokecolor="#2e5644" strokeweight=".2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14A83"/>
    <w:multiLevelType w:val="hybridMultilevel"/>
    <w:tmpl w:val="98965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820F29"/>
    <w:multiLevelType w:val="hybridMultilevel"/>
    <w:tmpl w:val="12EAF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16719F"/>
    <w:multiLevelType w:val="hybridMultilevel"/>
    <w:tmpl w:val="6DDAB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IzszQ0tTAxNTFV0lEKTi0uzszPAykwrAUA2SUBHywAAAA="/>
  </w:docVars>
  <w:rsids>
    <w:rsidRoot w:val="00DA4D06"/>
    <w:rsid w:val="00095525"/>
    <w:rsid w:val="00097C47"/>
    <w:rsid w:val="000C36BD"/>
    <w:rsid w:val="000E1B5E"/>
    <w:rsid w:val="001E416D"/>
    <w:rsid w:val="002934C9"/>
    <w:rsid w:val="00317248"/>
    <w:rsid w:val="00375FC9"/>
    <w:rsid w:val="004572F2"/>
    <w:rsid w:val="00463F9A"/>
    <w:rsid w:val="0048305A"/>
    <w:rsid w:val="00492F4C"/>
    <w:rsid w:val="0049527F"/>
    <w:rsid w:val="005746D2"/>
    <w:rsid w:val="005752DF"/>
    <w:rsid w:val="0066141D"/>
    <w:rsid w:val="00697686"/>
    <w:rsid w:val="007066C1"/>
    <w:rsid w:val="00713588"/>
    <w:rsid w:val="00730BF5"/>
    <w:rsid w:val="00836B77"/>
    <w:rsid w:val="008B4154"/>
    <w:rsid w:val="008C20FB"/>
    <w:rsid w:val="008C45D9"/>
    <w:rsid w:val="008E6A0A"/>
    <w:rsid w:val="00963152"/>
    <w:rsid w:val="00995FCD"/>
    <w:rsid w:val="009A0936"/>
    <w:rsid w:val="009C2DA1"/>
    <w:rsid w:val="00A25693"/>
    <w:rsid w:val="00A863FE"/>
    <w:rsid w:val="00AA5646"/>
    <w:rsid w:val="00AF30C7"/>
    <w:rsid w:val="00B21CC0"/>
    <w:rsid w:val="00B56CF6"/>
    <w:rsid w:val="00BB55AA"/>
    <w:rsid w:val="00C50DF1"/>
    <w:rsid w:val="00C91E2E"/>
    <w:rsid w:val="00CC1685"/>
    <w:rsid w:val="00CE37D4"/>
    <w:rsid w:val="00CF0083"/>
    <w:rsid w:val="00D51A81"/>
    <w:rsid w:val="00D544B0"/>
    <w:rsid w:val="00DA4D06"/>
    <w:rsid w:val="00DE0BFF"/>
    <w:rsid w:val="00E32DFE"/>
    <w:rsid w:val="00F1658A"/>
    <w:rsid w:val="00FA1241"/>
    <w:rsid w:val="00FB64D0"/>
    <w:rsid w:val="00FD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D5E1533-14C4-453A-84D1-609079732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3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F9A"/>
  </w:style>
  <w:style w:type="paragraph" w:styleId="Footer">
    <w:name w:val="footer"/>
    <w:basedOn w:val="Normal"/>
    <w:link w:val="FooterChar"/>
    <w:uiPriority w:val="99"/>
    <w:unhideWhenUsed/>
    <w:rsid w:val="00463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F9A"/>
  </w:style>
  <w:style w:type="paragraph" w:styleId="BalloonText">
    <w:name w:val="Balloon Text"/>
    <w:basedOn w:val="Normal"/>
    <w:link w:val="BalloonTextChar"/>
    <w:uiPriority w:val="99"/>
    <w:semiHidden/>
    <w:unhideWhenUsed/>
    <w:rsid w:val="00FB64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4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E3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D0080-9322-43AE-A48F-D14BC0A34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A</Company>
  <LinksUpToDate>false</LinksUpToDate>
  <CharactersWithSpaces>1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Howard</dc:creator>
  <cp:keywords/>
  <dc:description/>
  <cp:lastModifiedBy>Russell Cook</cp:lastModifiedBy>
  <cp:revision>7</cp:revision>
  <cp:lastPrinted>2017-11-01T15:09:00Z</cp:lastPrinted>
  <dcterms:created xsi:type="dcterms:W3CDTF">2017-10-17T16:50:00Z</dcterms:created>
  <dcterms:modified xsi:type="dcterms:W3CDTF">2017-11-01T15:18:00Z</dcterms:modified>
</cp:coreProperties>
</file>